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E399D8" w14:textId="223E85E0" w:rsidR="00916A2F" w:rsidRPr="0005727E" w:rsidRDefault="00EE64F4" w:rsidP="0005727E">
      <w:pPr>
        <w:pStyle w:val="Title"/>
        <w:rPr>
          <w:rFonts w:ascii="Roboto" w:hAnsi="Roboto"/>
          <w:sz w:val="36"/>
        </w:rPr>
      </w:pPr>
      <w:bookmarkStart w:id="0" w:name="_GoBack"/>
      <w:bookmarkEnd w:id="0"/>
      <w:r w:rsidRPr="0005727E">
        <w:rPr>
          <w:rFonts w:ascii="Roboto" w:hAnsi="Roboto"/>
          <w:sz w:val="36"/>
        </w:rPr>
        <w:t xml:space="preserve">Deliverable </w:t>
      </w:r>
      <w:r w:rsidR="00D87FD9" w:rsidRPr="0005727E">
        <w:rPr>
          <w:rFonts w:ascii="Roboto" w:hAnsi="Roboto"/>
          <w:sz w:val="36"/>
        </w:rPr>
        <w:t>0</w:t>
      </w:r>
      <w:r w:rsidR="00DA766D" w:rsidRPr="0005727E">
        <w:rPr>
          <w:rFonts w:ascii="Roboto" w:hAnsi="Roboto"/>
          <w:sz w:val="36"/>
        </w:rPr>
        <w:t>7</w:t>
      </w:r>
      <w:r w:rsidRPr="0005727E">
        <w:rPr>
          <w:rFonts w:ascii="Roboto" w:hAnsi="Roboto"/>
          <w:sz w:val="36"/>
        </w:rPr>
        <w:t xml:space="preserve"> </w:t>
      </w:r>
      <w:r w:rsidR="0005727E">
        <w:rPr>
          <w:rFonts w:ascii="Roboto" w:hAnsi="Roboto"/>
          <w:sz w:val="36"/>
        </w:rPr>
        <w:t>Worksheet</w:t>
      </w:r>
    </w:p>
    <w:p w14:paraId="582F94D6" w14:textId="77777777" w:rsidR="00B42E97" w:rsidRPr="0005727E" w:rsidRDefault="00B42E97" w:rsidP="00B42E97">
      <w:pPr>
        <w:rPr>
          <w:rFonts w:ascii="Roboto" w:hAnsi="Roboto"/>
        </w:rPr>
      </w:pPr>
    </w:p>
    <w:p w14:paraId="59510891" w14:textId="20419386" w:rsidR="00B42E97" w:rsidRPr="0005727E" w:rsidRDefault="0005727E" w:rsidP="00B42E97">
      <w:pPr>
        <w:spacing w:after="0"/>
        <w:rPr>
          <w:rStyle w:val="Heading3Char"/>
          <w:rFonts w:ascii="Roboto" w:eastAsiaTheme="minorHAnsi" w:hAnsi="Roboto"/>
          <w:b w:val="0"/>
          <w:bCs w:val="0"/>
        </w:rPr>
      </w:pPr>
      <w:r>
        <w:rPr>
          <w:rStyle w:val="Heading3Char"/>
          <w:rFonts w:ascii="Roboto" w:eastAsiaTheme="minorHAnsi" w:hAnsi="Roboto"/>
        </w:rPr>
        <w:t>Scenario</w:t>
      </w:r>
      <w:r>
        <w:rPr>
          <w:rStyle w:val="Heading3Char"/>
          <w:rFonts w:ascii="Roboto" w:eastAsiaTheme="minorHAnsi" w:hAnsi="Roboto"/>
        </w:rPr>
        <w:br/>
      </w:r>
    </w:p>
    <w:p w14:paraId="20B70751" w14:textId="77777777" w:rsidR="00B03899" w:rsidRPr="0005727E" w:rsidRDefault="00B42E97" w:rsidP="00B42E97">
      <w:pPr>
        <w:rPr>
          <w:rStyle w:val="Heading3Char"/>
          <w:rFonts w:ascii="Roboto" w:eastAsiaTheme="minorHAnsi" w:hAnsi="Roboto"/>
          <w:b w:val="0"/>
        </w:rPr>
      </w:pPr>
      <w:r w:rsidRPr="0005727E">
        <w:rPr>
          <w:rStyle w:val="Heading3Char"/>
          <w:rFonts w:ascii="Roboto" w:eastAsiaTheme="minorHAnsi" w:hAnsi="Roboto"/>
          <w:b w:val="0"/>
        </w:rPr>
        <w:t>You are currently working at NCLEX Memorial Hospital in the Infectious Diseases Unit. Over the past few days, you have noticed an increase in patients admitted with a particular infectious disease. You believe that the ages of these patients play a critical role in the method used to treat the patients. You decide to speak to your manager</w:t>
      </w:r>
      <w:r w:rsidR="000E01A2" w:rsidRPr="0005727E">
        <w:rPr>
          <w:rStyle w:val="Heading3Char"/>
          <w:rFonts w:ascii="Roboto" w:eastAsiaTheme="minorHAnsi" w:hAnsi="Roboto"/>
          <w:b w:val="0"/>
        </w:rPr>
        <w:t>,</w:t>
      </w:r>
      <w:r w:rsidRPr="0005727E">
        <w:rPr>
          <w:rStyle w:val="Heading3Char"/>
          <w:rFonts w:ascii="Roboto" w:eastAsiaTheme="minorHAnsi" w:hAnsi="Roboto"/>
          <w:b w:val="0"/>
        </w:rPr>
        <w:t xml:space="preserve"> and together you work to use statistical analysis to look more closely at the ages of these patients.</w:t>
      </w:r>
      <w:r w:rsidR="000E01A2" w:rsidRPr="0005727E">
        <w:rPr>
          <w:rStyle w:val="Heading3Char"/>
          <w:rFonts w:ascii="Roboto" w:eastAsiaTheme="minorHAnsi" w:hAnsi="Roboto"/>
          <w:b w:val="0"/>
        </w:rPr>
        <w:t xml:space="preserve"> </w:t>
      </w:r>
    </w:p>
    <w:p w14:paraId="14C2782C" w14:textId="28A066A0" w:rsidR="00B42E97" w:rsidRPr="0005727E" w:rsidRDefault="00B42E97" w:rsidP="00B42E97">
      <w:pPr>
        <w:rPr>
          <w:rFonts w:ascii="Roboto" w:hAnsi="Roboto"/>
        </w:rPr>
      </w:pPr>
      <w:r w:rsidRPr="0005727E">
        <w:rPr>
          <w:rStyle w:val="Heading3Char"/>
          <w:rFonts w:ascii="Roboto" w:eastAsiaTheme="minorHAnsi" w:hAnsi="Roboto"/>
          <w:b w:val="0"/>
        </w:rPr>
        <w:t xml:space="preserve">You do some research and put together a </w:t>
      </w:r>
      <w:r w:rsidR="006D4A36" w:rsidRPr="0005727E">
        <w:rPr>
          <w:rFonts w:ascii="Roboto" w:hAnsi="Roboto"/>
          <w:b/>
          <w:color w:val="FF0000"/>
        </w:rPr>
        <w:t>&lt;please link to Deliverable 07 Data&gt;</w:t>
      </w:r>
      <w:r w:rsidR="006D4A36" w:rsidRPr="0005727E">
        <w:rPr>
          <w:rFonts w:ascii="Roboto" w:hAnsi="Roboto"/>
          <w:color w:val="0000CC"/>
          <w:u w:val="single"/>
        </w:rPr>
        <w:t>spreadsheet</w:t>
      </w:r>
      <w:r w:rsidR="006D4A36" w:rsidRPr="0005727E">
        <w:rPr>
          <w:rFonts w:ascii="Roboto" w:hAnsi="Roboto"/>
          <w:b/>
          <w:color w:val="FF0000"/>
        </w:rPr>
        <w:t xml:space="preserve">&lt;/link&gt; </w:t>
      </w:r>
      <w:r w:rsidRPr="0005727E">
        <w:rPr>
          <w:rStyle w:val="Heading3Char"/>
          <w:rFonts w:ascii="Roboto" w:eastAsiaTheme="minorHAnsi" w:hAnsi="Roboto"/>
          <w:b w:val="0"/>
        </w:rPr>
        <w:t xml:space="preserve">of the data that </w:t>
      </w:r>
      <w:r w:rsidRPr="0005727E">
        <w:rPr>
          <w:rFonts w:ascii="Roboto" w:hAnsi="Roboto"/>
        </w:rPr>
        <w:t>contains the following information:</w:t>
      </w:r>
    </w:p>
    <w:p w14:paraId="0388ED21" w14:textId="77777777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>Client number</w:t>
      </w:r>
    </w:p>
    <w:p w14:paraId="36FDC6DB" w14:textId="0F56AF18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 xml:space="preserve">Infection </w:t>
      </w:r>
      <w:r w:rsidR="000E01A2" w:rsidRPr="0005727E">
        <w:rPr>
          <w:rFonts w:ascii="Roboto" w:hAnsi="Roboto"/>
        </w:rPr>
        <w:t>disease s</w:t>
      </w:r>
      <w:r w:rsidRPr="0005727E">
        <w:rPr>
          <w:rFonts w:ascii="Roboto" w:hAnsi="Roboto"/>
        </w:rPr>
        <w:t>tatus</w:t>
      </w:r>
    </w:p>
    <w:p w14:paraId="40C29E6B" w14:textId="77777777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>Age of the patient</w:t>
      </w:r>
    </w:p>
    <w:p w14:paraId="05444711" w14:textId="42FC0F38" w:rsidR="00B42E97" w:rsidRPr="0005727E" w:rsidRDefault="00B42E97" w:rsidP="00B42E97">
      <w:pPr>
        <w:rPr>
          <w:rFonts w:ascii="Roboto" w:hAnsi="Roboto"/>
        </w:rPr>
      </w:pPr>
      <w:r w:rsidRPr="0005727E">
        <w:rPr>
          <w:rFonts w:ascii="Roboto" w:hAnsi="Roboto"/>
        </w:rPr>
        <w:t>You need the preliminary findings immediately so that you can start treating these patients. So, let’s get to work!</w:t>
      </w:r>
    </w:p>
    <w:p w14:paraId="276702A3" w14:textId="77777777" w:rsidR="00B42E97" w:rsidRPr="0005727E" w:rsidRDefault="00B42E97" w:rsidP="00B42E97">
      <w:pPr>
        <w:rPr>
          <w:rFonts w:ascii="Roboto" w:hAnsi="Roboto"/>
          <w:b/>
        </w:rPr>
      </w:pPr>
      <w:r w:rsidRPr="0005727E">
        <w:rPr>
          <w:rFonts w:ascii="Roboto" w:hAnsi="Roboto"/>
          <w:b/>
        </w:rPr>
        <w:t>Background information on the Data:</w:t>
      </w:r>
    </w:p>
    <w:p w14:paraId="35DCE82E" w14:textId="3A80643D" w:rsidR="00B42E97" w:rsidRPr="0005727E" w:rsidRDefault="00B42E97" w:rsidP="00B42E97">
      <w:pPr>
        <w:rPr>
          <w:rFonts w:ascii="Roboto" w:hAnsi="Roboto"/>
        </w:rPr>
      </w:pPr>
      <w:r w:rsidRPr="0005727E">
        <w:rPr>
          <w:rFonts w:ascii="Roboto" w:hAnsi="Roboto"/>
        </w:rPr>
        <w:t xml:space="preserve">The data set consists of 60 patients that have the infectious disease with ages ranging from 35 years of age to 76 years of age for NCLEX Memorial Hospital. </w:t>
      </w:r>
    </w:p>
    <w:p w14:paraId="020ED5C2" w14:textId="475C247D" w:rsidR="00ED0D2A" w:rsidRPr="0005727E" w:rsidRDefault="00990269" w:rsidP="00ED0D2A">
      <w:pPr>
        <w:rPr>
          <w:rFonts w:ascii="Roboto" w:hAnsi="Roboto" w:cstheme="minorHAnsi"/>
          <w:b/>
        </w:rPr>
      </w:pPr>
      <w:r w:rsidRPr="0005727E">
        <w:rPr>
          <w:rFonts w:ascii="Roboto" w:hAnsi="Roboto" w:cstheme="minorHAnsi"/>
          <w:b/>
        </w:rPr>
        <w:t>Requirements:</w:t>
      </w:r>
    </w:p>
    <w:p w14:paraId="0DC26322" w14:textId="77777777" w:rsidR="00990269" w:rsidRPr="0005727E" w:rsidRDefault="00990269" w:rsidP="00990269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Introduce your scenario and data set.</w:t>
      </w:r>
    </w:p>
    <w:p w14:paraId="7561DA0D" w14:textId="77777777" w:rsidR="00990269" w:rsidRPr="0005727E" w:rsidRDefault="00990269" w:rsidP="00990269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Provide a brief overview of the scenario you are given above and the data set that you will be analyzing.</w:t>
      </w:r>
    </w:p>
    <w:p w14:paraId="45F72899" w14:textId="77777777" w:rsidR="00990269" w:rsidRPr="0005727E" w:rsidRDefault="00990269" w:rsidP="00990269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lassify the variables in your data set.</w:t>
      </w:r>
    </w:p>
    <w:p w14:paraId="35DD436F" w14:textId="77777777" w:rsidR="00990269" w:rsidRPr="0005727E" w:rsidRDefault="00990269" w:rsidP="00990269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variables are quantitative/qualitative?</w:t>
      </w:r>
    </w:p>
    <w:p w14:paraId="0470C89A" w14:textId="77777777" w:rsidR="00990269" w:rsidRPr="0005727E" w:rsidRDefault="00990269" w:rsidP="00990269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variables are discrete/continuous?</w:t>
      </w:r>
    </w:p>
    <w:p w14:paraId="75CC7629" w14:textId="0B4BCC57" w:rsidR="00990269" w:rsidRPr="0005727E" w:rsidRDefault="006A5380" w:rsidP="006A5380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</w:p>
    <w:p w14:paraId="3FDE0844" w14:textId="77777777" w:rsidR="00990269" w:rsidRPr="0005727E" w:rsidRDefault="00990269" w:rsidP="00990269">
      <w:pPr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iscuss the importance of the Measures of Center and the Measures of Variation.</w:t>
      </w:r>
    </w:p>
    <w:p w14:paraId="43EFFED5" w14:textId="77777777" w:rsidR="00990269" w:rsidRPr="0005727E" w:rsidRDefault="00990269" w:rsidP="00990269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the measures of center and why are they important?</w:t>
      </w:r>
    </w:p>
    <w:p w14:paraId="690FFAF5" w14:textId="77777777" w:rsidR="00990269" w:rsidRPr="0005727E" w:rsidRDefault="00990269" w:rsidP="00990269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the measures of variation and why are they important?</w:t>
      </w:r>
    </w:p>
    <w:p w14:paraId="3FDE9F4B" w14:textId="77777777" w:rsidR="00990269" w:rsidRPr="0005727E" w:rsidRDefault="00990269" w:rsidP="00990269">
      <w:pPr>
        <w:pStyle w:val="ListParagraph"/>
        <w:numPr>
          <w:ilvl w:val="0"/>
          <w:numId w:val="10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2A50F9AE" w14:textId="77777777" w:rsidR="00990269" w:rsidRPr="0005727E" w:rsidRDefault="00990269" w:rsidP="00990269">
      <w:pPr>
        <w:pStyle w:val="ListParagraph"/>
        <w:numPr>
          <w:ilvl w:val="0"/>
          <w:numId w:val="10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1A15D008" w14:textId="77777777" w:rsidR="000E01A2" w:rsidRPr="0005727E" w:rsidRDefault="00990269" w:rsidP="000E01A2">
      <w:pPr>
        <w:numPr>
          <w:ilvl w:val="0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Calculate the measures of center and measures of variation. Interpret your results in context of the scenario.</w:t>
      </w:r>
    </w:p>
    <w:p w14:paraId="6C103C03" w14:textId="77777777" w:rsidR="000E01A2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Mean</w:t>
      </w:r>
    </w:p>
    <w:p w14:paraId="376D3135" w14:textId="45DB3F98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Median</w:t>
      </w:r>
    </w:p>
    <w:p w14:paraId="7305A26E" w14:textId="7777777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Mode</w:t>
      </w:r>
    </w:p>
    <w:p w14:paraId="3A35508B" w14:textId="7777777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Midrange</w:t>
      </w:r>
    </w:p>
    <w:p w14:paraId="2A5FC4A1" w14:textId="641CDAB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Range</w:t>
      </w:r>
    </w:p>
    <w:p w14:paraId="41FF9AF0" w14:textId="78FDC85A" w:rsidR="00EB0772" w:rsidRPr="0005727E" w:rsidRDefault="00EB0772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Variance</w:t>
      </w:r>
    </w:p>
    <w:p w14:paraId="222F1B11" w14:textId="77777777" w:rsidR="00EB0772" w:rsidRPr="0005727E" w:rsidRDefault="00EB0772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lastRenderedPageBreak/>
        <w:t>Standard deviation</w:t>
      </w:r>
    </w:p>
    <w:p w14:paraId="1094479C" w14:textId="3DDD6753" w:rsidR="000E01A2" w:rsidRPr="0005727E" w:rsidRDefault="00990269" w:rsidP="000E01A2">
      <w:pPr>
        <w:numPr>
          <w:ilvl w:val="0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iscuss the importance of constructing confidence intervals for the population me</w:t>
      </w:r>
      <w:r w:rsidR="000E01A2" w:rsidRPr="0005727E">
        <w:rPr>
          <w:rFonts w:ascii="Roboto" w:eastAsia="Times New Roman" w:hAnsi="Roboto" w:cstheme="minorHAnsi"/>
        </w:rPr>
        <w:t>an by answering these questions:</w:t>
      </w:r>
    </w:p>
    <w:p w14:paraId="3E4951E2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confidence intervals?</w:t>
      </w:r>
    </w:p>
    <w:p w14:paraId="79C91EC3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a point estimate?</w:t>
      </w:r>
    </w:p>
    <w:p w14:paraId="05133228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the best point estimate for the population mean? Explain.</w:t>
      </w:r>
    </w:p>
    <w:p w14:paraId="484BE4EB" w14:textId="4C77E4FF" w:rsidR="00990269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y do we need confidence intervals?</w:t>
      </w:r>
    </w:p>
    <w:p w14:paraId="6C84A211" w14:textId="5275DA1B" w:rsidR="000E01A2" w:rsidRPr="0005727E" w:rsidRDefault="00990269" w:rsidP="000E01A2">
      <w:pPr>
        <w:numPr>
          <w:ilvl w:val="0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Evaluate the following:</w:t>
      </w:r>
    </w:p>
    <w:p w14:paraId="77AF5AD2" w14:textId="77777777" w:rsidR="000E01A2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Find the best point estimate of the population mean.</w:t>
      </w:r>
    </w:p>
    <w:p w14:paraId="26B8F2FF" w14:textId="1D3C1B22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onstruct a </w:t>
      </w:r>
      <w:r w:rsidRPr="0005727E">
        <w:rPr>
          <w:rFonts w:ascii="Roboto" w:eastAsia="Times New Roman" w:hAnsi="Roboto" w:cstheme="minorHAnsi"/>
          <w:b/>
          <w:i/>
        </w:rPr>
        <w:t>95%</w:t>
      </w:r>
      <w:r w:rsidRPr="0005727E">
        <w:rPr>
          <w:rFonts w:ascii="Roboto" w:eastAsia="Times New Roman" w:hAnsi="Roboto" w:cstheme="minorHAnsi"/>
        </w:rPr>
        <w:t> confidence interval for the population mean. Assume that your data is normally distributed and σ is unknown. Include a statement that correctly interprets the confidence interval in context of the scenario.</w:t>
      </w:r>
    </w:p>
    <w:p w14:paraId="14443617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679815A8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6A131668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189892D1" w14:textId="77777777" w:rsidR="000E01A2" w:rsidRPr="0005727E" w:rsidRDefault="00990269" w:rsidP="000E01A2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Perform the hypothesis test.</w:t>
      </w:r>
    </w:p>
    <w:p w14:paraId="58D686C9" w14:textId="77777777" w:rsidR="000E01A2" w:rsidRPr="0005727E" w:rsidRDefault="00990269" w:rsidP="000E01A2">
      <w:pPr>
        <w:pStyle w:val="ListParagraph"/>
        <w:numPr>
          <w:ilvl w:val="1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  <w:b/>
          <w:bCs/>
          <w:i/>
          <w:iCs/>
        </w:rPr>
        <w:t>Original Claim:</w:t>
      </w:r>
      <w:r w:rsidRPr="0005727E">
        <w:rPr>
          <w:rFonts w:ascii="Roboto" w:eastAsia="Times New Roman" w:hAnsi="Roboto" w:cstheme="minorHAnsi"/>
        </w:rPr>
        <w:t> The average age of all patients admitted to the hospital with infectious diseases is less than 65 years of age.</w:t>
      </w:r>
    </w:p>
    <w:p w14:paraId="4EDC5C35" w14:textId="38FDA570" w:rsidR="00990269" w:rsidRPr="0005727E" w:rsidRDefault="00990269" w:rsidP="000E01A2">
      <w:pPr>
        <w:pStyle w:val="ListParagraph"/>
        <w:numPr>
          <w:ilvl w:val="2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Test the claim using α = 0.05 and assume your data is normally distributed and σ is unknown.</w:t>
      </w:r>
    </w:p>
    <w:p w14:paraId="76CA4F24" w14:textId="14DB1F2E" w:rsidR="00990269" w:rsidRPr="0005727E" w:rsidRDefault="00990269" w:rsidP="00990269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Answer the following:</w:t>
      </w:r>
    </w:p>
    <w:p w14:paraId="4A4B1BE0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rite the null and alternative hypothesis symbolically and identify which hypothesis is the claim.</w:t>
      </w:r>
    </w:p>
    <w:p w14:paraId="3E794DB2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Is the test two-tailed, left-tailed, or right-tailed? Explain.</w:t>
      </w:r>
    </w:p>
    <w:p w14:paraId="4EA68007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test statistic will you use for your hypothesis test; z-test or t-test? Explain.</w:t>
      </w:r>
    </w:p>
    <w:p w14:paraId="648A68A1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the value of the test-statistic? What is the P-value? What is the critical value?</w:t>
      </w:r>
    </w:p>
    <w:p w14:paraId="2CDCCB65" w14:textId="75C07A0C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your decision; reject the null</w:t>
      </w:r>
      <w:r w:rsidR="000E01A2" w:rsidRPr="0005727E">
        <w:rPr>
          <w:rFonts w:ascii="Roboto" w:eastAsia="Times New Roman" w:hAnsi="Roboto" w:cstheme="minorHAnsi"/>
        </w:rPr>
        <w:t>,</w:t>
      </w:r>
      <w:r w:rsidRPr="0005727E">
        <w:rPr>
          <w:rFonts w:ascii="Roboto" w:eastAsia="Times New Roman" w:hAnsi="Roboto" w:cstheme="minorHAnsi"/>
        </w:rPr>
        <w:t xml:space="preserve"> or do not reject the null?</w:t>
      </w:r>
    </w:p>
    <w:p w14:paraId="2D73B28A" w14:textId="74171FAF" w:rsidR="00990269" w:rsidRPr="0005727E" w:rsidRDefault="00990269" w:rsidP="00990269">
      <w:pPr>
        <w:numPr>
          <w:ilvl w:val="3"/>
          <w:numId w:val="13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Explain why you made your decision</w:t>
      </w:r>
      <w:r w:rsidR="000E01A2" w:rsidRPr="0005727E">
        <w:rPr>
          <w:rFonts w:ascii="Roboto" w:eastAsia="Times New Roman" w:hAnsi="Roboto" w:cstheme="minorHAnsi"/>
        </w:rPr>
        <w:t>,</w:t>
      </w:r>
      <w:r w:rsidRPr="0005727E">
        <w:rPr>
          <w:rFonts w:ascii="Roboto" w:eastAsia="Times New Roman" w:hAnsi="Roboto" w:cstheme="minorHAnsi"/>
        </w:rPr>
        <w:t xml:space="preserve"> including the results for your p-value and the critical value.</w:t>
      </w:r>
    </w:p>
    <w:p w14:paraId="4C5AD752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State the final conclusion in non-technical terms.</w:t>
      </w:r>
    </w:p>
    <w:p w14:paraId="589C8FC6" w14:textId="7DC0110B" w:rsidR="00990269" w:rsidRPr="0005727E" w:rsidRDefault="00990269" w:rsidP="00990269">
      <w:pPr>
        <w:numPr>
          <w:ilvl w:val="0"/>
          <w:numId w:val="15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onclusion</w:t>
      </w:r>
    </w:p>
    <w:p w14:paraId="76FBB2C5" w14:textId="77777777" w:rsidR="009C55FF" w:rsidRPr="0005727E" w:rsidRDefault="00990269" w:rsidP="009C55FF">
      <w:pPr>
        <w:numPr>
          <w:ilvl w:val="1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eastAsia="Times New Roman" w:hAnsi="Roboto" w:cstheme="minorHAnsi"/>
        </w:rPr>
        <w:t>Recap your ideas by summarizing the informati</w:t>
      </w:r>
      <w:r w:rsidR="00EB0772" w:rsidRPr="0005727E">
        <w:rPr>
          <w:rFonts w:ascii="Roboto" w:eastAsia="Times New Roman" w:hAnsi="Roboto" w:cstheme="minorHAnsi"/>
        </w:rPr>
        <w:t xml:space="preserve">on presented in context of the </w:t>
      </w:r>
      <w:r w:rsidRPr="0005727E">
        <w:rPr>
          <w:rFonts w:ascii="Roboto" w:eastAsia="Times New Roman" w:hAnsi="Roboto" w:cstheme="minorHAnsi"/>
        </w:rPr>
        <w:t>scenario.</w:t>
      </w:r>
    </w:p>
    <w:p w14:paraId="5187DA1A" w14:textId="77777777" w:rsidR="009C55FF" w:rsidRPr="0005727E" w:rsidRDefault="009C55FF" w:rsidP="009C55FF">
      <w:pPr>
        <w:numPr>
          <w:ilvl w:val="2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hAnsi="Roboto" w:cstheme="minorHAnsi"/>
        </w:rPr>
        <w:t>What conclusions, if any, do you believe you can draw as a result of your study?</w:t>
      </w:r>
    </w:p>
    <w:p w14:paraId="217A392F" w14:textId="141DAD23" w:rsidR="009C55FF" w:rsidRPr="0005727E" w:rsidRDefault="009C55FF" w:rsidP="009C55FF">
      <w:pPr>
        <w:numPr>
          <w:ilvl w:val="2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hAnsi="Roboto" w:cstheme="minorHAnsi"/>
        </w:rPr>
        <w:t>What did you learn from the project about the population based on this sample? What did you learn about the specific statistical tests you conducted?</w:t>
      </w:r>
    </w:p>
    <w:sectPr w:rsidR="009C55FF" w:rsidRPr="00057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CD052A"/>
    <w:multiLevelType w:val="multilevel"/>
    <w:tmpl w:val="7D20A4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F2243"/>
    <w:multiLevelType w:val="hybridMultilevel"/>
    <w:tmpl w:val="1402D7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55D70"/>
    <w:multiLevelType w:val="hybridMultilevel"/>
    <w:tmpl w:val="B714EE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F4249"/>
    <w:multiLevelType w:val="hybridMultilevel"/>
    <w:tmpl w:val="7250CC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17364"/>
    <w:multiLevelType w:val="multilevel"/>
    <w:tmpl w:val="FF2C025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6E7252E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EB0FE9"/>
    <w:multiLevelType w:val="hybridMultilevel"/>
    <w:tmpl w:val="2C52B0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5CC0061E"/>
    <w:multiLevelType w:val="multilevel"/>
    <w:tmpl w:val="A0C64B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E44D0A"/>
    <w:multiLevelType w:val="multilevel"/>
    <w:tmpl w:val="9BA696C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10"/>
  </w:num>
  <w:num w:numId="7">
    <w:abstractNumId w:val="0"/>
  </w:num>
  <w:num w:numId="8">
    <w:abstractNumId w:val="8"/>
  </w:num>
  <w:num w:numId="9">
    <w:abstractNumId w:val="1"/>
  </w:num>
  <w:num w:numId="10">
    <w:abstractNumId w:val="9"/>
  </w:num>
  <w:num w:numId="11">
    <w:abstractNumId w:val="13"/>
  </w:num>
  <w:num w:numId="12">
    <w:abstractNumId w:val="11"/>
  </w:num>
  <w:num w:numId="13">
    <w:abstractNumId w:val="11"/>
    <w:lvlOverride w:ilvl="2">
      <w:lvl w:ilvl="2">
        <w:numFmt w:val="decimal"/>
        <w:lvlText w:val="%3."/>
        <w:lvlJc w:val="left"/>
      </w:lvl>
    </w:lvlOverride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TM1NTA0MTGyMDRX0lEKTi0uzszPAykwqQUAHilJvywAAAA="/>
  </w:docVars>
  <w:rsids>
    <w:rsidRoot w:val="00EE64F4"/>
    <w:rsid w:val="0005727E"/>
    <w:rsid w:val="00060C44"/>
    <w:rsid w:val="000E01A2"/>
    <w:rsid w:val="001020B4"/>
    <w:rsid w:val="00112E2B"/>
    <w:rsid w:val="0012625A"/>
    <w:rsid w:val="00134657"/>
    <w:rsid w:val="0036160C"/>
    <w:rsid w:val="003A467E"/>
    <w:rsid w:val="003D20DA"/>
    <w:rsid w:val="004565EB"/>
    <w:rsid w:val="004D7047"/>
    <w:rsid w:val="005F5700"/>
    <w:rsid w:val="00615E11"/>
    <w:rsid w:val="00683DF8"/>
    <w:rsid w:val="006A3B4A"/>
    <w:rsid w:val="006A5380"/>
    <w:rsid w:val="006D4A36"/>
    <w:rsid w:val="006E0FA7"/>
    <w:rsid w:val="007262BD"/>
    <w:rsid w:val="0072765F"/>
    <w:rsid w:val="007D6B73"/>
    <w:rsid w:val="008F40BA"/>
    <w:rsid w:val="00916A2F"/>
    <w:rsid w:val="00927ABC"/>
    <w:rsid w:val="00990269"/>
    <w:rsid w:val="00996516"/>
    <w:rsid w:val="009C55FF"/>
    <w:rsid w:val="00AF22B0"/>
    <w:rsid w:val="00B03899"/>
    <w:rsid w:val="00B42E97"/>
    <w:rsid w:val="00B4521F"/>
    <w:rsid w:val="00B55BDC"/>
    <w:rsid w:val="00D76A27"/>
    <w:rsid w:val="00D87FD9"/>
    <w:rsid w:val="00DA1BE3"/>
    <w:rsid w:val="00DA54EE"/>
    <w:rsid w:val="00DA766D"/>
    <w:rsid w:val="00DE5C21"/>
    <w:rsid w:val="00E00E78"/>
    <w:rsid w:val="00E57993"/>
    <w:rsid w:val="00EB0772"/>
    <w:rsid w:val="00ED0D2A"/>
    <w:rsid w:val="00EE64F4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semiHidden/>
    <w:unhideWhenUsed/>
    <w:qFormat/>
    <w:rsid w:val="00B42E97"/>
    <w:pPr>
      <w:keepNext/>
      <w:spacing w:before="200" w:after="0" w:line="240" w:lineRule="auto"/>
      <w:outlineLvl w:val="2"/>
    </w:pPr>
    <w:rPr>
      <w:rFonts w:ascii="Cambria" w:eastAsia="Times New Roman" w:hAnsi="Cambria"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E97"/>
    <w:rPr>
      <w:rFonts w:ascii="Cambria" w:eastAsia="Times New Roman" w:hAnsi="Cambria" w:cs="Times New Roman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91A6E-A842-4734-87E3-9C28FFB59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Tashara Cooper</cp:lastModifiedBy>
  <cp:revision>2</cp:revision>
  <dcterms:created xsi:type="dcterms:W3CDTF">2017-06-15T21:47:00Z</dcterms:created>
  <dcterms:modified xsi:type="dcterms:W3CDTF">2017-06-15T21:47:00Z</dcterms:modified>
</cp:coreProperties>
</file>